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96866" w14:textId="77777777" w:rsidR="00AC3527" w:rsidRPr="007037DE" w:rsidRDefault="00AC3527" w:rsidP="00AC3527">
      <w:pPr>
        <w:rPr>
          <w:i/>
          <w:color w:val="FF0000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4252"/>
      </w:tblGrid>
      <w:tr w:rsidR="00AC3527" w:rsidRPr="006E518F" w14:paraId="7CA96869" w14:textId="77777777" w:rsidTr="0056497F">
        <w:trPr>
          <w:trHeight w:val="361"/>
        </w:trPr>
        <w:tc>
          <w:tcPr>
            <w:tcW w:w="3256" w:type="dxa"/>
          </w:tcPr>
          <w:p w14:paraId="7CA96867" w14:textId="77777777" w:rsidR="00AC3527" w:rsidRPr="006E518F" w:rsidRDefault="00AC3527" w:rsidP="0056497F">
            <w:pPr>
              <w:rPr>
                <w:iCs/>
              </w:rPr>
            </w:pPr>
            <w:r w:rsidRPr="006E518F">
              <w:rPr>
                <w:iCs/>
              </w:rPr>
              <w:t>Name</w:t>
            </w:r>
          </w:p>
        </w:tc>
        <w:tc>
          <w:tcPr>
            <w:tcW w:w="4252" w:type="dxa"/>
            <w:tcBorders>
              <w:bottom w:val="dotted" w:sz="4" w:space="0" w:color="1F4E79" w:themeColor="accent1" w:themeShade="80"/>
            </w:tcBorders>
          </w:tcPr>
          <w:p w14:paraId="7CA96868" w14:textId="77777777" w:rsidR="00AC3527" w:rsidRPr="006E518F" w:rsidRDefault="00AC3527" w:rsidP="0056497F">
            <w:pPr>
              <w:rPr>
                <w:iCs/>
              </w:rPr>
            </w:pPr>
          </w:p>
        </w:tc>
      </w:tr>
      <w:tr w:rsidR="00AC3527" w:rsidRPr="006E518F" w14:paraId="7CA9686C" w14:textId="77777777" w:rsidTr="0056497F">
        <w:trPr>
          <w:trHeight w:val="361"/>
        </w:trPr>
        <w:tc>
          <w:tcPr>
            <w:tcW w:w="3256" w:type="dxa"/>
          </w:tcPr>
          <w:p w14:paraId="7CA9686A" w14:textId="77777777" w:rsidR="00AC3527" w:rsidRPr="006E518F" w:rsidRDefault="00AC3527" w:rsidP="0056497F">
            <w:pPr>
              <w:rPr>
                <w:iCs/>
              </w:rPr>
            </w:pPr>
            <w:r w:rsidRPr="006E518F">
              <w:rPr>
                <w:iCs/>
              </w:rPr>
              <w:t>Registration Number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  <w:vAlign w:val="bottom"/>
          </w:tcPr>
          <w:p w14:paraId="7CA9686B" w14:textId="77777777" w:rsidR="00AC3527" w:rsidRPr="006E518F" w:rsidRDefault="00AC3527" w:rsidP="0056497F">
            <w:pPr>
              <w:rPr>
                <w:iCs/>
              </w:rPr>
            </w:pPr>
            <w:r w:rsidRPr="006E518F">
              <w:rPr>
                <w:iCs/>
              </w:rPr>
              <w:t>40-0</w:t>
            </w:r>
          </w:p>
        </w:tc>
      </w:tr>
    </w:tbl>
    <w:p w14:paraId="3428FD77" w14:textId="77777777" w:rsidR="006E518F" w:rsidRDefault="006E518F" w:rsidP="00AC3527">
      <w:pPr>
        <w:rPr>
          <w:i/>
        </w:rPr>
      </w:pPr>
    </w:p>
    <w:p w14:paraId="7CA9686D" w14:textId="1FDE7486" w:rsidR="00AC3527" w:rsidRDefault="00AC3527" w:rsidP="00AC3527">
      <w:pPr>
        <w:rPr>
          <w:i/>
        </w:rPr>
      </w:pPr>
      <w:r w:rsidRPr="00C42676">
        <w:rPr>
          <w:i/>
        </w:rPr>
        <w:t xml:space="preserve">Post qualification employment history </w:t>
      </w:r>
      <w:r>
        <w:rPr>
          <w:i/>
        </w:rPr>
        <w:t>for the last three-years</w:t>
      </w:r>
      <w:r w:rsidR="003E5F9F">
        <w:rPr>
          <w:rStyle w:val="FootnoteReference"/>
          <w:i/>
        </w:rPr>
        <w:footnoteReference w:id="2"/>
      </w:r>
      <w:r>
        <w:rPr>
          <w:i/>
        </w:rPr>
        <w:t xml:space="preserve"> </w:t>
      </w:r>
    </w:p>
    <w:p w14:paraId="7CA9686E" w14:textId="23908E55" w:rsidR="00AC3527" w:rsidRDefault="00AC3527" w:rsidP="00AC3527">
      <w:pPr>
        <w:rPr>
          <w:i/>
        </w:rPr>
      </w:pPr>
      <w:r w:rsidRPr="006E518F">
        <w:rPr>
          <w:i/>
        </w:rPr>
        <w:t>(Most recent employer first)</w:t>
      </w:r>
    </w:p>
    <w:p w14:paraId="7BB10D05" w14:textId="77777777" w:rsidR="006E518F" w:rsidRPr="006E518F" w:rsidRDefault="006E518F" w:rsidP="00AC3527">
      <w:pPr>
        <w:rPr>
          <w:i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4252"/>
      </w:tblGrid>
      <w:tr w:rsidR="00AC3527" w14:paraId="7CA96871" w14:textId="77777777" w:rsidTr="0056497F">
        <w:trPr>
          <w:trHeight w:val="373"/>
        </w:trPr>
        <w:tc>
          <w:tcPr>
            <w:tcW w:w="3256" w:type="dxa"/>
          </w:tcPr>
          <w:p w14:paraId="7CA9686F" w14:textId="77777777" w:rsidR="00AC3527" w:rsidRPr="000B5210" w:rsidRDefault="00AC3527" w:rsidP="0056497F">
            <w:r w:rsidRPr="000B5210">
              <w:t xml:space="preserve">Place of employment </w:t>
            </w:r>
          </w:p>
        </w:tc>
        <w:tc>
          <w:tcPr>
            <w:tcW w:w="4252" w:type="dxa"/>
            <w:tcBorders>
              <w:bottom w:val="dotted" w:sz="4" w:space="0" w:color="1F4E79" w:themeColor="accent1" w:themeShade="80"/>
            </w:tcBorders>
          </w:tcPr>
          <w:p w14:paraId="7CA96870" w14:textId="77777777" w:rsidR="00AC3527" w:rsidRDefault="00AC3527" w:rsidP="0056497F"/>
        </w:tc>
      </w:tr>
      <w:tr w:rsidR="00AC3527" w14:paraId="7CA96874" w14:textId="77777777" w:rsidTr="0056497F">
        <w:trPr>
          <w:trHeight w:val="373"/>
        </w:trPr>
        <w:tc>
          <w:tcPr>
            <w:tcW w:w="3256" w:type="dxa"/>
          </w:tcPr>
          <w:p w14:paraId="7CA96872" w14:textId="77777777" w:rsidR="00AC3527" w:rsidRPr="000B5210" w:rsidRDefault="00AC3527" w:rsidP="0056497F">
            <w:r w:rsidRPr="000B5210">
              <w:t>Position held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73" w14:textId="77777777" w:rsidR="00AC3527" w:rsidRDefault="00AC3527" w:rsidP="0056497F"/>
        </w:tc>
      </w:tr>
      <w:tr w:rsidR="00AC3527" w14:paraId="7CA96877" w14:textId="77777777" w:rsidTr="0056497F">
        <w:trPr>
          <w:trHeight w:val="373"/>
        </w:trPr>
        <w:tc>
          <w:tcPr>
            <w:tcW w:w="3256" w:type="dxa"/>
          </w:tcPr>
          <w:p w14:paraId="7CA96875" w14:textId="77777777" w:rsidR="00AC3527" w:rsidRPr="000B5210" w:rsidRDefault="00AC3527" w:rsidP="0056497F">
            <w:r>
              <w:t>Dates of employment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76" w14:textId="77777777" w:rsidR="00AC3527" w:rsidRDefault="00AC3527" w:rsidP="0056497F"/>
        </w:tc>
      </w:tr>
      <w:tr w:rsidR="00AC3527" w14:paraId="7CA9687A" w14:textId="77777777" w:rsidTr="0056497F">
        <w:trPr>
          <w:trHeight w:val="373"/>
        </w:trPr>
        <w:tc>
          <w:tcPr>
            <w:tcW w:w="3256" w:type="dxa"/>
          </w:tcPr>
          <w:p w14:paraId="7CA96878" w14:textId="77777777" w:rsidR="00AC3527" w:rsidRPr="000B5210" w:rsidRDefault="00AC3527" w:rsidP="0056497F">
            <w:r w:rsidRPr="000B5210">
              <w:t xml:space="preserve">Length of employment: 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79" w14:textId="77777777" w:rsidR="00AC3527" w:rsidRDefault="00AC3527" w:rsidP="0056497F"/>
        </w:tc>
      </w:tr>
      <w:tr w:rsidR="00AC3527" w14:paraId="7CA9687D" w14:textId="77777777" w:rsidTr="0056497F">
        <w:trPr>
          <w:trHeight w:val="373"/>
        </w:trPr>
        <w:tc>
          <w:tcPr>
            <w:tcW w:w="3256" w:type="dxa"/>
          </w:tcPr>
          <w:p w14:paraId="7CA9687B" w14:textId="77777777" w:rsidR="00AC3527" w:rsidRPr="000B5210" w:rsidRDefault="00AC3527" w:rsidP="0056497F">
            <w:r w:rsidRPr="000B5210">
              <w:t>Working hours per week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7C" w14:textId="77777777" w:rsidR="00AC3527" w:rsidRDefault="00AC3527" w:rsidP="0056497F"/>
        </w:tc>
      </w:tr>
    </w:tbl>
    <w:p w14:paraId="7CA9687E" w14:textId="77777777" w:rsidR="00AC3527" w:rsidRDefault="00AC3527" w:rsidP="00AC3527">
      <w:pPr>
        <w:rPr>
          <w:b/>
        </w:rPr>
      </w:pPr>
    </w:p>
    <w:p w14:paraId="7CA9687F" w14:textId="77777777" w:rsidR="00AC3527" w:rsidRDefault="00AC3527" w:rsidP="00AC3527">
      <w:pPr>
        <w:rPr>
          <w:b/>
        </w:rPr>
      </w:pPr>
      <w:r>
        <w:rPr>
          <w:b/>
        </w:rPr>
        <w:t>If above employment position was for less than three-years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4252"/>
      </w:tblGrid>
      <w:tr w:rsidR="00AC3527" w14:paraId="7CA96882" w14:textId="77777777" w:rsidTr="0056497F">
        <w:trPr>
          <w:trHeight w:val="373"/>
        </w:trPr>
        <w:tc>
          <w:tcPr>
            <w:tcW w:w="3256" w:type="dxa"/>
          </w:tcPr>
          <w:p w14:paraId="7CA96880" w14:textId="77777777" w:rsidR="00AC3527" w:rsidRPr="000B5210" w:rsidRDefault="00AC3527" w:rsidP="0056497F">
            <w:r w:rsidRPr="000B5210">
              <w:t xml:space="preserve">Place of employment </w:t>
            </w:r>
          </w:p>
        </w:tc>
        <w:tc>
          <w:tcPr>
            <w:tcW w:w="4252" w:type="dxa"/>
            <w:tcBorders>
              <w:bottom w:val="dotted" w:sz="4" w:space="0" w:color="1F4E79" w:themeColor="accent1" w:themeShade="80"/>
            </w:tcBorders>
          </w:tcPr>
          <w:p w14:paraId="7CA96881" w14:textId="77777777" w:rsidR="00AC3527" w:rsidRDefault="00AC3527" w:rsidP="0056497F"/>
        </w:tc>
      </w:tr>
      <w:tr w:rsidR="00AC3527" w14:paraId="7CA96885" w14:textId="77777777" w:rsidTr="0056497F">
        <w:trPr>
          <w:trHeight w:val="373"/>
        </w:trPr>
        <w:tc>
          <w:tcPr>
            <w:tcW w:w="3256" w:type="dxa"/>
          </w:tcPr>
          <w:p w14:paraId="7CA96883" w14:textId="77777777" w:rsidR="00AC3527" w:rsidRPr="000B5210" w:rsidRDefault="00AC3527" w:rsidP="0056497F">
            <w:r w:rsidRPr="000B5210">
              <w:t>Position held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84" w14:textId="77777777" w:rsidR="00AC3527" w:rsidRDefault="00AC3527" w:rsidP="0056497F"/>
        </w:tc>
      </w:tr>
      <w:tr w:rsidR="00AC3527" w14:paraId="7CA96888" w14:textId="77777777" w:rsidTr="0056497F">
        <w:trPr>
          <w:trHeight w:val="373"/>
        </w:trPr>
        <w:tc>
          <w:tcPr>
            <w:tcW w:w="3256" w:type="dxa"/>
          </w:tcPr>
          <w:p w14:paraId="7CA96886" w14:textId="77777777" w:rsidR="00AC3527" w:rsidRPr="000B5210" w:rsidRDefault="00AC3527" w:rsidP="0056497F">
            <w:r>
              <w:t>Dates of employment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87" w14:textId="77777777" w:rsidR="00AC3527" w:rsidRDefault="00AC3527" w:rsidP="0056497F"/>
        </w:tc>
      </w:tr>
      <w:tr w:rsidR="00AC3527" w14:paraId="7CA9688B" w14:textId="77777777" w:rsidTr="0056497F">
        <w:trPr>
          <w:trHeight w:val="373"/>
        </w:trPr>
        <w:tc>
          <w:tcPr>
            <w:tcW w:w="3256" w:type="dxa"/>
          </w:tcPr>
          <w:p w14:paraId="7CA96889" w14:textId="77777777" w:rsidR="00AC3527" w:rsidRPr="000B5210" w:rsidRDefault="00AC3527" w:rsidP="0056497F">
            <w:r w:rsidRPr="000B5210">
              <w:t xml:space="preserve">Length of employment: 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8A" w14:textId="77777777" w:rsidR="00AC3527" w:rsidRDefault="00AC3527" w:rsidP="0056497F"/>
        </w:tc>
      </w:tr>
      <w:tr w:rsidR="00AC3527" w14:paraId="7CA9688E" w14:textId="77777777" w:rsidTr="0056497F">
        <w:trPr>
          <w:trHeight w:val="373"/>
        </w:trPr>
        <w:tc>
          <w:tcPr>
            <w:tcW w:w="3256" w:type="dxa"/>
          </w:tcPr>
          <w:p w14:paraId="7CA9688C" w14:textId="77777777" w:rsidR="00AC3527" w:rsidRPr="000B5210" w:rsidRDefault="00AC3527" w:rsidP="0056497F">
            <w:r w:rsidRPr="000B5210">
              <w:t>Working hours per week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8D" w14:textId="77777777" w:rsidR="00AC3527" w:rsidRDefault="00AC3527" w:rsidP="0056497F"/>
        </w:tc>
      </w:tr>
    </w:tbl>
    <w:p w14:paraId="7CA9688F" w14:textId="77777777" w:rsidR="00AC3527" w:rsidRDefault="00AC3527" w:rsidP="00AC3527">
      <w:pPr>
        <w:rPr>
          <w:b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4252"/>
      </w:tblGrid>
      <w:tr w:rsidR="00AC3527" w14:paraId="7CA96892" w14:textId="77777777" w:rsidTr="0056497F">
        <w:trPr>
          <w:trHeight w:val="373"/>
        </w:trPr>
        <w:tc>
          <w:tcPr>
            <w:tcW w:w="3256" w:type="dxa"/>
          </w:tcPr>
          <w:p w14:paraId="7CA96890" w14:textId="77777777" w:rsidR="00AC3527" w:rsidRPr="000B5210" w:rsidRDefault="00AC3527" w:rsidP="0056497F">
            <w:r w:rsidRPr="000B5210">
              <w:t xml:space="preserve">Place of employment </w:t>
            </w:r>
          </w:p>
        </w:tc>
        <w:tc>
          <w:tcPr>
            <w:tcW w:w="4252" w:type="dxa"/>
            <w:tcBorders>
              <w:bottom w:val="dotted" w:sz="4" w:space="0" w:color="1F4E79" w:themeColor="accent1" w:themeShade="80"/>
            </w:tcBorders>
          </w:tcPr>
          <w:p w14:paraId="7CA96891" w14:textId="77777777" w:rsidR="00AC3527" w:rsidRDefault="00AC3527" w:rsidP="0056497F"/>
        </w:tc>
      </w:tr>
      <w:tr w:rsidR="00AC3527" w14:paraId="7CA96895" w14:textId="77777777" w:rsidTr="0056497F">
        <w:trPr>
          <w:trHeight w:val="373"/>
        </w:trPr>
        <w:tc>
          <w:tcPr>
            <w:tcW w:w="3256" w:type="dxa"/>
          </w:tcPr>
          <w:p w14:paraId="7CA96893" w14:textId="77777777" w:rsidR="00AC3527" w:rsidRPr="000B5210" w:rsidRDefault="00AC3527" w:rsidP="0056497F">
            <w:r w:rsidRPr="000B5210">
              <w:t>Position held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94" w14:textId="77777777" w:rsidR="00AC3527" w:rsidRDefault="00AC3527" w:rsidP="0056497F"/>
        </w:tc>
      </w:tr>
      <w:tr w:rsidR="00AC3527" w14:paraId="7CA96898" w14:textId="77777777" w:rsidTr="0056497F">
        <w:trPr>
          <w:trHeight w:val="373"/>
        </w:trPr>
        <w:tc>
          <w:tcPr>
            <w:tcW w:w="3256" w:type="dxa"/>
          </w:tcPr>
          <w:p w14:paraId="7CA96896" w14:textId="77777777" w:rsidR="00AC3527" w:rsidRPr="000B5210" w:rsidRDefault="00AC3527" w:rsidP="0056497F">
            <w:r>
              <w:t>Dates of employment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97" w14:textId="77777777" w:rsidR="00AC3527" w:rsidRDefault="00AC3527" w:rsidP="0056497F"/>
        </w:tc>
      </w:tr>
      <w:tr w:rsidR="00AC3527" w14:paraId="7CA9689B" w14:textId="77777777" w:rsidTr="0056497F">
        <w:trPr>
          <w:trHeight w:val="373"/>
        </w:trPr>
        <w:tc>
          <w:tcPr>
            <w:tcW w:w="3256" w:type="dxa"/>
          </w:tcPr>
          <w:p w14:paraId="7CA96899" w14:textId="77777777" w:rsidR="00AC3527" w:rsidRPr="000B5210" w:rsidRDefault="00AC3527" w:rsidP="0056497F">
            <w:r w:rsidRPr="000B5210">
              <w:t xml:space="preserve">Length of employment: 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9A" w14:textId="77777777" w:rsidR="00AC3527" w:rsidRDefault="00AC3527" w:rsidP="0056497F"/>
        </w:tc>
      </w:tr>
      <w:tr w:rsidR="00AC3527" w14:paraId="7CA9689E" w14:textId="77777777" w:rsidTr="0056497F">
        <w:trPr>
          <w:trHeight w:val="373"/>
        </w:trPr>
        <w:tc>
          <w:tcPr>
            <w:tcW w:w="3256" w:type="dxa"/>
          </w:tcPr>
          <w:p w14:paraId="7CA9689C" w14:textId="77777777" w:rsidR="00AC3527" w:rsidRPr="000B5210" w:rsidRDefault="00AC3527" w:rsidP="0056497F">
            <w:r w:rsidRPr="000B5210">
              <w:t>Working hours per week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9D" w14:textId="77777777" w:rsidR="00AC3527" w:rsidRDefault="00AC3527" w:rsidP="0056497F"/>
        </w:tc>
      </w:tr>
    </w:tbl>
    <w:p w14:paraId="7CA9689F" w14:textId="77777777" w:rsidR="009512D1" w:rsidRDefault="009512D1" w:rsidP="00AC3527">
      <w:pPr>
        <w:rPr>
          <w:b/>
        </w:rPr>
      </w:pPr>
    </w:p>
    <w:p w14:paraId="7CA968A0" w14:textId="77777777" w:rsidR="005D141F" w:rsidRPr="006E518F" w:rsidRDefault="005D141F" w:rsidP="005D141F">
      <w:pPr>
        <w:rPr>
          <w:b/>
          <w:bCs/>
          <w:iCs/>
        </w:rPr>
      </w:pPr>
      <w:r w:rsidRPr="006E518F">
        <w:rPr>
          <w:b/>
          <w:bCs/>
          <w:iCs/>
        </w:rPr>
        <w:t xml:space="preserve">Please provide the name and contact details of </w:t>
      </w:r>
      <w:r w:rsidR="009512D1" w:rsidRPr="006E518F">
        <w:rPr>
          <w:b/>
          <w:bCs/>
          <w:iCs/>
        </w:rPr>
        <w:t xml:space="preserve">the </w:t>
      </w:r>
      <w:r w:rsidRPr="006E518F">
        <w:rPr>
          <w:b/>
          <w:bCs/>
          <w:iCs/>
        </w:rPr>
        <w:t xml:space="preserve">most recent medical imaging supervisor and whether it is possible for </w:t>
      </w:r>
      <w:r w:rsidR="009512D1" w:rsidRPr="006E518F">
        <w:rPr>
          <w:b/>
          <w:bCs/>
          <w:iCs/>
        </w:rPr>
        <w:t xml:space="preserve">the </w:t>
      </w:r>
      <w:r w:rsidRPr="006E518F">
        <w:rPr>
          <w:b/>
          <w:bCs/>
          <w:iCs/>
        </w:rPr>
        <w:t xml:space="preserve">MRTB to contact them if there are any further queries. 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4252"/>
      </w:tblGrid>
      <w:tr w:rsidR="009512D1" w14:paraId="7CA968A3" w14:textId="77777777" w:rsidTr="0056497F">
        <w:trPr>
          <w:trHeight w:val="373"/>
        </w:trPr>
        <w:tc>
          <w:tcPr>
            <w:tcW w:w="3256" w:type="dxa"/>
          </w:tcPr>
          <w:p w14:paraId="7CA968A1" w14:textId="77777777" w:rsidR="009512D1" w:rsidRPr="000B5210" w:rsidRDefault="009512D1" w:rsidP="0056497F">
            <w:r>
              <w:t>Supervisor name</w:t>
            </w:r>
            <w:r w:rsidRPr="000B5210">
              <w:t xml:space="preserve"> </w:t>
            </w:r>
          </w:p>
        </w:tc>
        <w:tc>
          <w:tcPr>
            <w:tcW w:w="4252" w:type="dxa"/>
            <w:tcBorders>
              <w:bottom w:val="dotted" w:sz="4" w:space="0" w:color="1F4E79" w:themeColor="accent1" w:themeShade="80"/>
            </w:tcBorders>
          </w:tcPr>
          <w:p w14:paraId="7CA968A2" w14:textId="77777777" w:rsidR="009512D1" w:rsidRDefault="009512D1" w:rsidP="0056497F"/>
        </w:tc>
      </w:tr>
      <w:tr w:rsidR="009512D1" w14:paraId="7CA968A6" w14:textId="77777777" w:rsidTr="0056497F">
        <w:trPr>
          <w:trHeight w:val="373"/>
        </w:trPr>
        <w:tc>
          <w:tcPr>
            <w:tcW w:w="3256" w:type="dxa"/>
          </w:tcPr>
          <w:p w14:paraId="7CA968A4" w14:textId="77777777" w:rsidR="009512D1" w:rsidRPr="000B5210" w:rsidRDefault="009512D1" w:rsidP="009512D1">
            <w:r>
              <w:t>Supervisor email address</w:t>
            </w:r>
          </w:p>
        </w:tc>
        <w:tc>
          <w:tcPr>
            <w:tcW w:w="4252" w:type="dxa"/>
            <w:tcBorders>
              <w:top w:val="dotted" w:sz="4" w:space="0" w:color="1F4E79" w:themeColor="accent1" w:themeShade="80"/>
              <w:bottom w:val="dotted" w:sz="4" w:space="0" w:color="1F4E79" w:themeColor="accent1" w:themeShade="80"/>
            </w:tcBorders>
          </w:tcPr>
          <w:p w14:paraId="7CA968A5" w14:textId="77777777" w:rsidR="009512D1" w:rsidRDefault="009512D1" w:rsidP="0056497F"/>
        </w:tc>
      </w:tr>
    </w:tbl>
    <w:p w14:paraId="7CA968A8" w14:textId="77777777" w:rsidR="00AC3527" w:rsidRPr="005D141F" w:rsidRDefault="00AC3527" w:rsidP="00CF2B07">
      <w:pPr>
        <w:rPr>
          <w:b/>
        </w:rPr>
      </w:pPr>
      <w:r>
        <w:rPr>
          <w:b/>
        </w:rPr>
        <w:br w:type="page"/>
      </w:r>
      <w:r w:rsidRPr="00040C27">
        <w:rPr>
          <w:b/>
          <w:i/>
          <w:color w:val="C00000"/>
        </w:rPr>
        <w:lastRenderedPageBreak/>
        <w:t>Please complete a separate form for each place of employment</w:t>
      </w:r>
    </w:p>
    <w:p w14:paraId="7CA968A9" w14:textId="77777777" w:rsidR="00AC3527" w:rsidRPr="00AC3527" w:rsidRDefault="00AC3527" w:rsidP="00CF2B07">
      <w:pPr>
        <w:rPr>
          <w:b/>
          <w:i/>
          <w:color w:val="C00000"/>
        </w:rPr>
      </w:pPr>
    </w:p>
    <w:p w14:paraId="7CA968AA" w14:textId="77777777" w:rsidR="00D33DFA" w:rsidRDefault="00CF2B07" w:rsidP="00CF2B07">
      <w:pPr>
        <w:rPr>
          <w:i/>
        </w:rPr>
      </w:pPr>
      <w:r w:rsidRPr="004D6FD4">
        <w:rPr>
          <w:i/>
        </w:rPr>
        <w:t>Ultrasound examinations performed by the applicant at this employment (</w:t>
      </w:r>
      <w:r w:rsidRPr="00E71439">
        <w:rPr>
          <w:b/>
          <w:i/>
        </w:rPr>
        <w:t>circle one</w:t>
      </w:r>
      <w:r w:rsidRPr="004D6FD4">
        <w:rPr>
          <w:i/>
        </w:rPr>
        <w:t xml:space="preserve">) or </w:t>
      </w:r>
      <w:proofErr w:type="gramStart"/>
      <w:r w:rsidRPr="004D6FD4">
        <w:rPr>
          <w:i/>
        </w:rPr>
        <w:t>NA</w:t>
      </w:r>
      <w:proofErr w:type="gramEnd"/>
    </w:p>
    <w:p w14:paraId="7CA968AB" w14:textId="77777777" w:rsidR="00020359" w:rsidRPr="004D6FD4" w:rsidRDefault="00020359" w:rsidP="00CF2B07">
      <w:pPr>
        <w:rPr>
          <w:i/>
        </w:rPr>
      </w:pPr>
    </w:p>
    <w:tbl>
      <w:tblPr>
        <w:tblW w:w="9351" w:type="dxa"/>
        <w:tblBorders>
          <w:insideH w:val="dotted" w:sz="2" w:space="0" w:color="1F4E79" w:themeColor="accent1" w:themeShade="80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991"/>
        <w:gridCol w:w="992"/>
        <w:gridCol w:w="991"/>
        <w:gridCol w:w="992"/>
        <w:gridCol w:w="991"/>
        <w:gridCol w:w="992"/>
        <w:gridCol w:w="992"/>
      </w:tblGrid>
      <w:tr w:rsidR="00E71439" w:rsidRPr="00D33DFA" w14:paraId="7CA968B4" w14:textId="77777777" w:rsidTr="00020359">
        <w:trPr>
          <w:trHeight w:val="51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CA968AC" w14:textId="77777777" w:rsidR="00E71439" w:rsidRPr="00D33DFA" w:rsidRDefault="005739DF" w:rsidP="00D33DF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Adult E</w:t>
            </w:r>
            <w:r w:rsidR="00020359"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chocardiogram Complete</w:t>
            </w:r>
            <w:r w:rsidR="00E71439" w:rsidRPr="00D33DFA"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 xml:space="preserve"> 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AD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AE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&lt;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AF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-1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B0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100-2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B1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250-5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B2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0+</w:t>
            </w:r>
          </w:p>
        </w:tc>
        <w:tc>
          <w:tcPr>
            <w:tcW w:w="992" w:type="dxa"/>
            <w:vAlign w:val="center"/>
          </w:tcPr>
          <w:p w14:paraId="7CA968B3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NZ"/>
              </w:rPr>
              <w:t>N/A</w:t>
            </w:r>
          </w:p>
        </w:tc>
      </w:tr>
      <w:tr w:rsidR="00E71439" w:rsidRPr="00D33DFA" w14:paraId="7CA968BD" w14:textId="77777777" w:rsidTr="00020359">
        <w:trPr>
          <w:trHeight w:val="51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CA968B5" w14:textId="77777777" w:rsidR="00E71439" w:rsidRPr="00D33DFA" w:rsidRDefault="00020359" w:rsidP="00D33DF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Limited Echocardiogram</w:t>
            </w:r>
            <w:r w:rsidR="00E71439" w:rsidRPr="00D33DFA"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 xml:space="preserve"> 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B6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B7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&lt;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B8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-1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B9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100-2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BA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250-5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BB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0+</w:t>
            </w:r>
          </w:p>
        </w:tc>
        <w:tc>
          <w:tcPr>
            <w:tcW w:w="992" w:type="dxa"/>
            <w:vAlign w:val="center"/>
          </w:tcPr>
          <w:p w14:paraId="7CA968BC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NZ"/>
              </w:rPr>
              <w:t>N/A</w:t>
            </w:r>
          </w:p>
        </w:tc>
      </w:tr>
      <w:tr w:rsidR="00E71439" w:rsidRPr="00D33DFA" w14:paraId="7CA968C6" w14:textId="77777777" w:rsidTr="00020359">
        <w:trPr>
          <w:trHeight w:val="51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CA968BE" w14:textId="77777777" w:rsidR="00E71439" w:rsidRPr="00D33DFA" w:rsidRDefault="00020359" w:rsidP="00D33DF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Stress Echocardiogram</w:t>
            </w:r>
            <w:r w:rsidR="00E71439" w:rsidRPr="00D33DFA"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 xml:space="preserve"> 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BF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C0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&lt;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C1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-1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C2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100-2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C3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250-5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C4" w14:textId="77777777" w:rsidR="00E71439" w:rsidRPr="00D33DFA" w:rsidRDefault="00E71439" w:rsidP="00D33D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0+</w:t>
            </w:r>
          </w:p>
        </w:tc>
        <w:tc>
          <w:tcPr>
            <w:tcW w:w="992" w:type="dxa"/>
            <w:vAlign w:val="center"/>
          </w:tcPr>
          <w:p w14:paraId="7CA968C5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NZ"/>
              </w:rPr>
              <w:t>N/A</w:t>
            </w:r>
          </w:p>
        </w:tc>
      </w:tr>
      <w:tr w:rsidR="00E71439" w:rsidRPr="00D33DFA" w14:paraId="7CA968CF" w14:textId="77777777" w:rsidTr="00020359">
        <w:trPr>
          <w:trHeight w:val="51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CA968C7" w14:textId="77777777" w:rsidR="00E71439" w:rsidRPr="00D33DFA" w:rsidRDefault="00020359" w:rsidP="00E7143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Dobutamine Stress Echocardiogram</w:t>
            </w:r>
            <w:r w:rsidR="00E71439" w:rsidRPr="00D33DFA"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 xml:space="preserve"> 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C8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C9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&lt;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CA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-1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CB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100-2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CC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250-5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CD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0+</w:t>
            </w:r>
          </w:p>
        </w:tc>
        <w:tc>
          <w:tcPr>
            <w:tcW w:w="992" w:type="dxa"/>
            <w:vAlign w:val="center"/>
          </w:tcPr>
          <w:p w14:paraId="7CA968CE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NZ"/>
              </w:rPr>
              <w:t>N/A</w:t>
            </w:r>
          </w:p>
        </w:tc>
      </w:tr>
      <w:tr w:rsidR="00E71439" w:rsidRPr="00D33DFA" w14:paraId="7CA968D9" w14:textId="77777777" w:rsidTr="00020359">
        <w:trPr>
          <w:trHeight w:val="51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CA968D0" w14:textId="77777777" w:rsidR="003002A1" w:rsidRDefault="00020359" w:rsidP="00E7143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Paediatric</w:t>
            </w:r>
          </w:p>
          <w:p w14:paraId="7CA968D1" w14:textId="77777777" w:rsidR="00E71439" w:rsidRPr="00D33DFA" w:rsidRDefault="00020359" w:rsidP="00E7143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Echocardiogram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D2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D3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&lt;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D4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-1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D5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100-2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D6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250-5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D7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0+</w:t>
            </w:r>
          </w:p>
        </w:tc>
        <w:tc>
          <w:tcPr>
            <w:tcW w:w="992" w:type="dxa"/>
            <w:vAlign w:val="center"/>
          </w:tcPr>
          <w:p w14:paraId="7CA968D8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NZ"/>
              </w:rPr>
              <w:t>N/A</w:t>
            </w:r>
          </w:p>
        </w:tc>
      </w:tr>
      <w:tr w:rsidR="003002A1" w:rsidRPr="00D33DFA" w14:paraId="7CA968E3" w14:textId="77777777" w:rsidTr="00020359">
        <w:trPr>
          <w:trHeight w:val="51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CA968DA" w14:textId="77777777" w:rsidR="003002A1" w:rsidRDefault="00020359" w:rsidP="0056497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Neonatal</w:t>
            </w:r>
          </w:p>
          <w:p w14:paraId="7CA968DB" w14:textId="77777777" w:rsidR="003002A1" w:rsidRPr="00D33DFA" w:rsidRDefault="00020359" w:rsidP="0056497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Echocardiogram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DC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DD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&lt;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DE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-1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DF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100-2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E0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250-5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E1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0+</w:t>
            </w:r>
          </w:p>
        </w:tc>
        <w:tc>
          <w:tcPr>
            <w:tcW w:w="992" w:type="dxa"/>
            <w:vAlign w:val="center"/>
          </w:tcPr>
          <w:p w14:paraId="7CA968E2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NZ"/>
              </w:rPr>
              <w:t>N/A</w:t>
            </w:r>
          </w:p>
        </w:tc>
      </w:tr>
      <w:tr w:rsidR="003002A1" w:rsidRPr="00D33DFA" w14:paraId="7CA968ED" w14:textId="77777777" w:rsidTr="00020359">
        <w:trPr>
          <w:trHeight w:val="51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CA968E4" w14:textId="77777777" w:rsidR="003002A1" w:rsidRDefault="00020359" w:rsidP="0056497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proofErr w:type="spellStart"/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T</w:t>
            </w:r>
            <w:r w:rsidR="002A77DE"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rans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esophageal</w:t>
            </w:r>
            <w:proofErr w:type="spellEnd"/>
          </w:p>
          <w:p w14:paraId="7CA968E5" w14:textId="77777777" w:rsidR="003002A1" w:rsidRPr="00D33DFA" w:rsidRDefault="00020359" w:rsidP="0056497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Echocardiogram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E6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E7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&lt;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E8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-1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E9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100-2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EA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250-5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EB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0+</w:t>
            </w:r>
          </w:p>
        </w:tc>
        <w:tc>
          <w:tcPr>
            <w:tcW w:w="992" w:type="dxa"/>
            <w:vAlign w:val="center"/>
          </w:tcPr>
          <w:p w14:paraId="7CA968EC" w14:textId="77777777" w:rsidR="003002A1" w:rsidRPr="00D33DFA" w:rsidRDefault="003002A1" w:rsidP="0056497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NZ"/>
              </w:rPr>
              <w:t>N/A</w:t>
            </w:r>
          </w:p>
        </w:tc>
      </w:tr>
      <w:tr w:rsidR="00E71439" w:rsidRPr="00D33DFA" w14:paraId="7CA968F6" w14:textId="77777777" w:rsidTr="00020359">
        <w:trPr>
          <w:trHeight w:val="51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CA968EE" w14:textId="77777777" w:rsidR="00E71439" w:rsidRPr="00D33DFA" w:rsidRDefault="00020359" w:rsidP="00E7143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NZ"/>
              </w:rPr>
              <w:t>Other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EF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F0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&lt;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F1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-1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F2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100-250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7CA968F3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250-5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A968F4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 w:rsidRPr="00D33DFA">
              <w:rPr>
                <w:rFonts w:ascii="Calibri" w:eastAsia="Times New Roman" w:hAnsi="Calibri" w:cs="Times New Roman"/>
                <w:color w:val="000000"/>
                <w:lang w:eastAsia="en-NZ"/>
              </w:rPr>
              <w:t>500+</w:t>
            </w:r>
          </w:p>
        </w:tc>
        <w:tc>
          <w:tcPr>
            <w:tcW w:w="992" w:type="dxa"/>
            <w:vAlign w:val="center"/>
          </w:tcPr>
          <w:p w14:paraId="7CA968F5" w14:textId="77777777" w:rsidR="00E71439" w:rsidRPr="00D33DFA" w:rsidRDefault="00E71439" w:rsidP="00E714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N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NZ"/>
              </w:rPr>
              <w:t>N/A</w:t>
            </w:r>
          </w:p>
        </w:tc>
      </w:tr>
    </w:tbl>
    <w:p w14:paraId="7CA968F7" w14:textId="77777777" w:rsidR="007037DE" w:rsidRDefault="007037DE" w:rsidP="00CF2B07">
      <w:pPr>
        <w:rPr>
          <w:b/>
        </w:rPr>
      </w:pPr>
    </w:p>
    <w:p w14:paraId="7CA968F8" w14:textId="1FC33BEB" w:rsidR="003002A1" w:rsidRPr="006E518F" w:rsidRDefault="00020359" w:rsidP="003002A1">
      <w:pPr>
        <w:rPr>
          <w:iCs/>
        </w:rPr>
      </w:pPr>
      <w:r w:rsidRPr="006E518F">
        <w:rPr>
          <w:iCs/>
        </w:rPr>
        <w:t>Please specif</w:t>
      </w:r>
      <w:r w:rsidR="00CE754D" w:rsidRPr="006E518F">
        <w:rPr>
          <w:iCs/>
        </w:rPr>
        <w:t>y</w:t>
      </w:r>
      <w:r w:rsidRPr="006E518F">
        <w:rPr>
          <w:iCs/>
        </w:rPr>
        <w:t xml:space="preserve"> other ultrasound examinations performed</w:t>
      </w:r>
      <w:r w:rsidR="006E518F" w:rsidRPr="006E518F">
        <w:rPr>
          <w:iCs/>
        </w:rPr>
        <w:t>: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1F4E79" w:themeColor="accent1" w:themeShade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037DE" w:rsidRPr="006B0D9B" w14:paraId="7CA968FA" w14:textId="77777777" w:rsidTr="0056497F">
        <w:trPr>
          <w:trHeight w:val="354"/>
        </w:trPr>
        <w:tc>
          <w:tcPr>
            <w:tcW w:w="9016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7CA968F9" w14:textId="77777777" w:rsidR="007037DE" w:rsidRPr="006B0D9B" w:rsidRDefault="007037DE" w:rsidP="0056497F"/>
        </w:tc>
      </w:tr>
      <w:tr w:rsidR="007037DE" w:rsidRPr="006B0D9B" w14:paraId="7CA968FC" w14:textId="77777777" w:rsidTr="0056497F">
        <w:trPr>
          <w:trHeight w:val="354"/>
        </w:trPr>
        <w:tc>
          <w:tcPr>
            <w:tcW w:w="9016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7CA968FB" w14:textId="77777777" w:rsidR="007037DE" w:rsidRPr="006B0D9B" w:rsidRDefault="007037DE" w:rsidP="0056497F"/>
        </w:tc>
      </w:tr>
      <w:tr w:rsidR="007037DE" w:rsidRPr="006B0D9B" w14:paraId="7CA968FE" w14:textId="77777777" w:rsidTr="0056497F">
        <w:trPr>
          <w:trHeight w:val="354"/>
        </w:trPr>
        <w:tc>
          <w:tcPr>
            <w:tcW w:w="9016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7CA968FD" w14:textId="77777777" w:rsidR="007037DE" w:rsidRPr="006B0D9B" w:rsidRDefault="007037DE" w:rsidP="0056497F"/>
        </w:tc>
      </w:tr>
      <w:tr w:rsidR="00E71439" w:rsidRPr="006B0D9B" w14:paraId="7CA96900" w14:textId="77777777" w:rsidTr="0056497F">
        <w:trPr>
          <w:trHeight w:val="354"/>
        </w:trPr>
        <w:tc>
          <w:tcPr>
            <w:tcW w:w="9016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7CA968FF" w14:textId="77777777" w:rsidR="00E71439" w:rsidRPr="006B0D9B" w:rsidRDefault="00E71439" w:rsidP="0056497F"/>
        </w:tc>
      </w:tr>
      <w:tr w:rsidR="00E71439" w:rsidRPr="006B0D9B" w14:paraId="7CA96902" w14:textId="77777777" w:rsidTr="0056497F">
        <w:trPr>
          <w:trHeight w:val="354"/>
        </w:trPr>
        <w:tc>
          <w:tcPr>
            <w:tcW w:w="9016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7CA96901" w14:textId="77777777" w:rsidR="00E71439" w:rsidRPr="006B0D9B" w:rsidRDefault="00E71439" w:rsidP="0056497F"/>
        </w:tc>
      </w:tr>
      <w:tr w:rsidR="00E71439" w:rsidRPr="006B0D9B" w14:paraId="7CA96904" w14:textId="77777777" w:rsidTr="0056497F">
        <w:trPr>
          <w:trHeight w:val="354"/>
        </w:trPr>
        <w:tc>
          <w:tcPr>
            <w:tcW w:w="9016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7CA96903" w14:textId="77777777" w:rsidR="00E71439" w:rsidRPr="006B0D9B" w:rsidRDefault="00E71439" w:rsidP="0056497F"/>
        </w:tc>
      </w:tr>
      <w:tr w:rsidR="007037DE" w:rsidRPr="006B0D9B" w14:paraId="7CA96906" w14:textId="77777777" w:rsidTr="0056497F">
        <w:trPr>
          <w:trHeight w:val="354"/>
        </w:trPr>
        <w:tc>
          <w:tcPr>
            <w:tcW w:w="9016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7CA96905" w14:textId="77777777" w:rsidR="007037DE" w:rsidRPr="006B0D9B" w:rsidRDefault="007037DE" w:rsidP="0056497F"/>
        </w:tc>
      </w:tr>
      <w:tr w:rsidR="003002A1" w:rsidRPr="006B0D9B" w14:paraId="7CA96908" w14:textId="77777777" w:rsidTr="0056497F">
        <w:trPr>
          <w:trHeight w:val="354"/>
        </w:trPr>
        <w:tc>
          <w:tcPr>
            <w:tcW w:w="9016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7CA96907" w14:textId="77777777" w:rsidR="003002A1" w:rsidRPr="006B0D9B" w:rsidRDefault="003002A1" w:rsidP="0056497F"/>
        </w:tc>
      </w:tr>
      <w:tr w:rsidR="003002A1" w:rsidRPr="006B0D9B" w14:paraId="7CA9690A" w14:textId="77777777" w:rsidTr="0056497F">
        <w:trPr>
          <w:trHeight w:val="354"/>
        </w:trPr>
        <w:tc>
          <w:tcPr>
            <w:tcW w:w="9016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7CA96909" w14:textId="77777777" w:rsidR="003002A1" w:rsidRPr="006B0D9B" w:rsidRDefault="003002A1" w:rsidP="0056497F"/>
        </w:tc>
      </w:tr>
    </w:tbl>
    <w:p w14:paraId="7CA9690B" w14:textId="77777777" w:rsidR="007037DE" w:rsidRDefault="007037DE" w:rsidP="00CF2B07">
      <w:pPr>
        <w:rPr>
          <w:color w:val="1F3864" w:themeColor="accent5" w:themeShade="80"/>
        </w:rPr>
      </w:pPr>
    </w:p>
    <w:p w14:paraId="2DD6D393" w14:textId="2B5D88B7" w:rsidR="00D16F74" w:rsidRPr="006E518F" w:rsidRDefault="00916F69" w:rsidP="00CF2B07">
      <w:r w:rsidRPr="006E518F">
        <w:t xml:space="preserve">Please </w:t>
      </w:r>
      <w:r w:rsidR="00B81906" w:rsidRPr="006E518F">
        <w:t xml:space="preserve">describe </w:t>
      </w:r>
      <w:r w:rsidR="006D22F5" w:rsidRPr="006E518F">
        <w:t>whether</w:t>
      </w:r>
      <w:r w:rsidR="006E518F" w:rsidRPr="006E518F">
        <w:t xml:space="preserve">, following </w:t>
      </w:r>
      <w:r w:rsidR="00A86D57" w:rsidRPr="006E518F">
        <w:t xml:space="preserve">completion of </w:t>
      </w:r>
      <w:r w:rsidR="006D22F5" w:rsidRPr="006E518F">
        <w:t xml:space="preserve">a </w:t>
      </w:r>
      <w:r w:rsidR="00A86D57" w:rsidRPr="006E518F">
        <w:t>scan</w:t>
      </w:r>
      <w:r w:rsidR="006E518F" w:rsidRPr="006E518F">
        <w:t xml:space="preserve"> / study</w:t>
      </w:r>
      <w:r w:rsidR="006D22F5" w:rsidRPr="006E518F">
        <w:t xml:space="preserve">, you have experience writing </w:t>
      </w:r>
      <w:r w:rsidR="00B81906" w:rsidRPr="006E518F">
        <w:t xml:space="preserve">preliminary reports </w:t>
      </w:r>
      <w:r w:rsidR="009B13CA" w:rsidRPr="006E518F">
        <w:t>for the cardiologist?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1F4E79" w:themeColor="accent1" w:themeShade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2"/>
      </w:tblGrid>
      <w:tr w:rsidR="00D16F74" w:rsidRPr="006B0D9B" w14:paraId="271F1545" w14:textId="77777777" w:rsidTr="006E518F">
        <w:trPr>
          <w:trHeight w:val="344"/>
        </w:trPr>
        <w:tc>
          <w:tcPr>
            <w:tcW w:w="8502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257F7E5A" w14:textId="77777777" w:rsidR="00D16F74" w:rsidRPr="006B0D9B" w:rsidRDefault="00D16F74" w:rsidP="0056497F"/>
        </w:tc>
      </w:tr>
      <w:tr w:rsidR="00D16F74" w:rsidRPr="006B0D9B" w14:paraId="33DBFA0C" w14:textId="77777777" w:rsidTr="006E518F">
        <w:trPr>
          <w:trHeight w:val="344"/>
        </w:trPr>
        <w:tc>
          <w:tcPr>
            <w:tcW w:w="8502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6E7FB1FC" w14:textId="77777777" w:rsidR="00D16F74" w:rsidRPr="006B0D9B" w:rsidRDefault="00D16F74" w:rsidP="0056497F"/>
        </w:tc>
      </w:tr>
      <w:tr w:rsidR="00D16F74" w:rsidRPr="006B0D9B" w14:paraId="3FE41EC1" w14:textId="77777777" w:rsidTr="006E518F">
        <w:trPr>
          <w:trHeight w:val="344"/>
        </w:trPr>
        <w:tc>
          <w:tcPr>
            <w:tcW w:w="8502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19146E9C" w14:textId="77777777" w:rsidR="00D16F74" w:rsidRPr="006B0D9B" w:rsidRDefault="00D16F74" w:rsidP="0056497F"/>
        </w:tc>
      </w:tr>
      <w:tr w:rsidR="00D16F74" w:rsidRPr="006B0D9B" w14:paraId="215C52A5" w14:textId="77777777" w:rsidTr="006E518F">
        <w:trPr>
          <w:trHeight w:val="344"/>
        </w:trPr>
        <w:tc>
          <w:tcPr>
            <w:tcW w:w="8502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2D7CA1EA" w14:textId="77777777" w:rsidR="00D16F74" w:rsidRPr="006B0D9B" w:rsidRDefault="00D16F74" w:rsidP="0056497F"/>
        </w:tc>
      </w:tr>
      <w:tr w:rsidR="00D16F74" w:rsidRPr="006B0D9B" w14:paraId="101D3C33" w14:textId="77777777" w:rsidTr="006E518F">
        <w:trPr>
          <w:trHeight w:val="344"/>
        </w:trPr>
        <w:tc>
          <w:tcPr>
            <w:tcW w:w="8502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6DDB461A" w14:textId="77777777" w:rsidR="00D16F74" w:rsidRPr="006B0D9B" w:rsidRDefault="00D16F74" w:rsidP="0056497F"/>
        </w:tc>
      </w:tr>
      <w:tr w:rsidR="00D16F74" w:rsidRPr="006B0D9B" w14:paraId="7665102C" w14:textId="77777777" w:rsidTr="006E518F">
        <w:trPr>
          <w:trHeight w:val="344"/>
        </w:trPr>
        <w:tc>
          <w:tcPr>
            <w:tcW w:w="8502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4C9B219B" w14:textId="77777777" w:rsidR="00D16F74" w:rsidRPr="006B0D9B" w:rsidRDefault="00D16F74" w:rsidP="0056497F"/>
        </w:tc>
      </w:tr>
      <w:tr w:rsidR="00D16F74" w:rsidRPr="006B0D9B" w14:paraId="589EB134" w14:textId="77777777" w:rsidTr="006E518F">
        <w:trPr>
          <w:trHeight w:val="344"/>
        </w:trPr>
        <w:tc>
          <w:tcPr>
            <w:tcW w:w="8502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1E2A5229" w14:textId="77777777" w:rsidR="00D16F74" w:rsidRPr="006B0D9B" w:rsidRDefault="00D16F74" w:rsidP="0056497F"/>
        </w:tc>
      </w:tr>
      <w:tr w:rsidR="00D16F74" w:rsidRPr="006B0D9B" w14:paraId="529912D0" w14:textId="77777777" w:rsidTr="006E518F">
        <w:trPr>
          <w:trHeight w:val="344"/>
        </w:trPr>
        <w:tc>
          <w:tcPr>
            <w:tcW w:w="8502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5B010E93" w14:textId="77777777" w:rsidR="00D16F74" w:rsidRPr="006B0D9B" w:rsidRDefault="00D16F74" w:rsidP="0056497F"/>
        </w:tc>
      </w:tr>
      <w:tr w:rsidR="00D16F74" w:rsidRPr="006B0D9B" w14:paraId="50F1AA51" w14:textId="77777777" w:rsidTr="006E518F">
        <w:trPr>
          <w:trHeight w:val="344"/>
        </w:trPr>
        <w:tc>
          <w:tcPr>
            <w:tcW w:w="8502" w:type="dxa"/>
            <w:tcBorders>
              <w:top w:val="dotted" w:sz="4" w:space="0" w:color="1F4E79" w:themeColor="accent1" w:themeShade="80"/>
              <w:left w:val="nil"/>
              <w:bottom w:val="dotted" w:sz="4" w:space="0" w:color="1F4E79" w:themeColor="accent1" w:themeShade="80"/>
              <w:right w:val="nil"/>
            </w:tcBorders>
          </w:tcPr>
          <w:p w14:paraId="5573A79A" w14:textId="77777777" w:rsidR="00D16F74" w:rsidRPr="006B0D9B" w:rsidRDefault="00D16F74" w:rsidP="0056497F"/>
        </w:tc>
      </w:tr>
    </w:tbl>
    <w:p w14:paraId="525B1EBC" w14:textId="215AA774" w:rsidR="00CE754D" w:rsidRPr="00CF2B07" w:rsidRDefault="009B13CA" w:rsidP="00CF2B07">
      <w:pPr>
        <w:rPr>
          <w:color w:val="1F3864" w:themeColor="accent5" w:themeShade="80"/>
        </w:rPr>
      </w:pPr>
      <w:r>
        <w:rPr>
          <w:color w:val="1F3864" w:themeColor="accent5" w:themeShade="80"/>
        </w:rPr>
        <w:t xml:space="preserve"> </w:t>
      </w:r>
    </w:p>
    <w:sectPr w:rsidR="00CE754D" w:rsidRPr="00CF2B07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2976C" w14:textId="77777777" w:rsidR="007B68F2" w:rsidRDefault="007B68F2" w:rsidP="004D6FD4">
      <w:pPr>
        <w:spacing w:after="0" w:line="240" w:lineRule="auto"/>
      </w:pPr>
      <w:r>
        <w:separator/>
      </w:r>
    </w:p>
  </w:endnote>
  <w:endnote w:type="continuationSeparator" w:id="0">
    <w:p w14:paraId="219D0639" w14:textId="77777777" w:rsidR="007B68F2" w:rsidRDefault="007B68F2" w:rsidP="004D6FD4">
      <w:pPr>
        <w:spacing w:after="0" w:line="240" w:lineRule="auto"/>
      </w:pPr>
      <w:r>
        <w:continuationSeparator/>
      </w:r>
    </w:p>
  </w:endnote>
  <w:endnote w:type="continuationNotice" w:id="1">
    <w:p w14:paraId="6796F7A3" w14:textId="77777777" w:rsidR="007B68F2" w:rsidRDefault="007B68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96914" w14:textId="77777777" w:rsidR="004D6FD4" w:rsidRDefault="004D6FD4" w:rsidP="004D6FD4"/>
  <w:p w14:paraId="7CA96915" w14:textId="77777777" w:rsidR="004D6FD4" w:rsidRPr="003A291A" w:rsidRDefault="00F5622E" w:rsidP="004D6FD4">
    <w:pPr>
      <w:pStyle w:val="Footer"/>
      <w:pBdr>
        <w:top w:val="single" w:sz="8" w:space="1" w:color="1F4E79"/>
      </w:pBdr>
      <w:rPr>
        <w:color w:val="808080"/>
        <w:sz w:val="16"/>
      </w:rPr>
    </w:pPr>
    <w:r>
      <w:rPr>
        <w:color w:val="808080"/>
        <w:sz w:val="16"/>
      </w:rPr>
      <w:t>Panama House Level 3</w:t>
    </w:r>
    <w:r w:rsidR="004D6FD4" w:rsidRPr="003A291A">
      <w:rPr>
        <w:color w:val="808080"/>
        <w:sz w:val="16"/>
      </w:rPr>
      <w:tab/>
    </w:r>
    <w:hyperlink r:id="rId1" w:history="1">
      <w:r w:rsidR="004D6FD4" w:rsidRPr="00B805A0">
        <w:rPr>
          <w:rStyle w:val="Hyperlink"/>
          <w:sz w:val="16"/>
        </w:rPr>
        <w:t>mrt@medsci.co.nz</w:t>
      </w:r>
    </w:hyperlink>
    <w:r w:rsidR="004D6FD4" w:rsidRPr="003A291A">
      <w:rPr>
        <w:color w:val="808080"/>
        <w:sz w:val="16"/>
      </w:rPr>
      <w:tab/>
      <w:t>PO Box 11-905</w:t>
    </w:r>
  </w:p>
  <w:p w14:paraId="7CA96916" w14:textId="77777777" w:rsidR="004D6FD4" w:rsidRPr="003A291A" w:rsidRDefault="00F5622E" w:rsidP="004D6FD4">
    <w:pPr>
      <w:pStyle w:val="Footer"/>
      <w:pBdr>
        <w:top w:val="single" w:sz="8" w:space="1" w:color="1F4E79"/>
      </w:pBdr>
      <w:rPr>
        <w:color w:val="808080"/>
        <w:sz w:val="16"/>
      </w:rPr>
    </w:pPr>
    <w:r>
      <w:rPr>
        <w:color w:val="808080"/>
        <w:sz w:val="16"/>
      </w:rPr>
      <w:t>22 Panama Street</w:t>
    </w:r>
    <w:r w:rsidR="004D6FD4" w:rsidRPr="003A291A">
      <w:rPr>
        <w:color w:val="808080"/>
        <w:sz w:val="16"/>
      </w:rPr>
      <w:tab/>
    </w:r>
    <w:hyperlink r:id="rId2" w:history="1">
      <w:r w:rsidR="004D6FD4">
        <w:rPr>
          <w:rStyle w:val="Hyperlink"/>
          <w:color w:val="1F4E79"/>
          <w:sz w:val="16"/>
        </w:rPr>
        <w:t>www.mrtboard</w:t>
      </w:r>
      <w:r w:rsidR="004D6FD4" w:rsidRPr="003A291A">
        <w:rPr>
          <w:rStyle w:val="Hyperlink"/>
          <w:color w:val="1F4E79"/>
          <w:sz w:val="16"/>
        </w:rPr>
        <w:t>.org.nz</w:t>
      </w:r>
    </w:hyperlink>
    <w:r w:rsidR="004D6FD4" w:rsidRPr="003A291A">
      <w:rPr>
        <w:color w:val="808080"/>
        <w:sz w:val="16"/>
      </w:rPr>
      <w:tab/>
      <w:t>Manners Street</w:t>
    </w:r>
  </w:p>
  <w:p w14:paraId="7CA96917" w14:textId="77777777" w:rsidR="004D6FD4" w:rsidRPr="004D6FD4" w:rsidRDefault="004D6FD4" w:rsidP="004D6FD4">
    <w:pPr>
      <w:pStyle w:val="Footer"/>
      <w:pBdr>
        <w:top w:val="single" w:sz="8" w:space="1" w:color="1F4E79"/>
      </w:pBdr>
      <w:rPr>
        <w:color w:val="808080"/>
        <w:sz w:val="16"/>
      </w:rPr>
    </w:pPr>
    <w:r w:rsidRPr="003A291A">
      <w:rPr>
        <w:color w:val="808080"/>
        <w:sz w:val="16"/>
      </w:rPr>
      <w:t>Wellington 6011</w:t>
    </w:r>
    <w:r w:rsidRPr="003A291A">
      <w:rPr>
        <w:color w:val="808080"/>
        <w:sz w:val="16"/>
      </w:rPr>
      <w:tab/>
      <w:t>+64 4 801 6250</w:t>
    </w:r>
    <w:r w:rsidRPr="003A291A">
      <w:rPr>
        <w:color w:val="808080"/>
        <w:sz w:val="16"/>
      </w:rPr>
      <w:tab/>
      <w:t>Wellington 614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DA285" w14:textId="77777777" w:rsidR="007B68F2" w:rsidRDefault="007B68F2" w:rsidP="004D6FD4">
      <w:pPr>
        <w:spacing w:after="0" w:line="240" w:lineRule="auto"/>
      </w:pPr>
      <w:r>
        <w:separator/>
      </w:r>
    </w:p>
  </w:footnote>
  <w:footnote w:type="continuationSeparator" w:id="0">
    <w:p w14:paraId="59AE9065" w14:textId="77777777" w:rsidR="007B68F2" w:rsidRDefault="007B68F2" w:rsidP="004D6FD4">
      <w:pPr>
        <w:spacing w:after="0" w:line="240" w:lineRule="auto"/>
      </w:pPr>
      <w:r>
        <w:continuationSeparator/>
      </w:r>
    </w:p>
  </w:footnote>
  <w:footnote w:type="continuationNotice" w:id="1">
    <w:p w14:paraId="55EA90E3" w14:textId="77777777" w:rsidR="007B68F2" w:rsidRDefault="007B68F2">
      <w:pPr>
        <w:spacing w:after="0" w:line="240" w:lineRule="auto"/>
      </w:pPr>
    </w:p>
  </w:footnote>
  <w:footnote w:id="2">
    <w:p w14:paraId="7CA9691A" w14:textId="7C9D49A0" w:rsidR="003E5F9F" w:rsidRDefault="003E5F9F">
      <w:pPr>
        <w:pStyle w:val="FootnoteText"/>
      </w:pPr>
      <w:r>
        <w:rPr>
          <w:rStyle w:val="FootnoteReference"/>
        </w:rPr>
        <w:footnoteRef/>
      </w:r>
      <w:r>
        <w:t xml:space="preserve"> If returning to </w:t>
      </w:r>
      <w:r w:rsidR="006E518F">
        <w:t>practise,</w:t>
      </w:r>
      <w:r>
        <w:t xml:space="preserve"> please provide details of your most recent 3 years of employ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96910" w14:textId="77777777" w:rsidR="004D6FD4" w:rsidRDefault="004D6FD4" w:rsidP="004D6FD4">
    <w:pPr>
      <w:pStyle w:val="Header"/>
      <w:jc w:val="right"/>
    </w:pPr>
    <w:r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7CA96918" wp14:editId="7CA96919">
          <wp:simplePos x="0" y="0"/>
          <wp:positionH relativeFrom="margin">
            <wp:posOffset>4207510</wp:posOffset>
          </wp:positionH>
          <wp:positionV relativeFrom="margin">
            <wp:posOffset>-1076325</wp:posOffset>
          </wp:positionV>
          <wp:extent cx="1714500" cy="857250"/>
          <wp:effectExtent l="0" t="0" r="0" b="0"/>
          <wp:wrapSquare wrapText="bothSides"/>
          <wp:docPr id="1" name="Picture 1" descr="MR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R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857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A96911" w14:textId="77777777" w:rsidR="004D6FD4" w:rsidRPr="00C42676" w:rsidRDefault="004D6FD4" w:rsidP="004D6FD4">
    <w:pPr>
      <w:pStyle w:val="Heading1"/>
      <w:spacing w:before="0"/>
      <w:rPr>
        <w:rFonts w:ascii="DokChampa" w:hAnsi="DokChampa" w:cs="DokChampa"/>
        <w:smallCaps/>
        <w:color w:val="1F4E79" w:themeColor="accent1" w:themeShade="80"/>
        <w:sz w:val="28"/>
      </w:rPr>
    </w:pPr>
    <w:r w:rsidRPr="00C42676">
      <w:rPr>
        <w:rFonts w:ascii="DokChampa" w:hAnsi="DokChampa" w:cs="DokChampa"/>
        <w:smallCaps/>
        <w:color w:val="1F4E79" w:themeColor="accent1" w:themeShade="80"/>
        <w:sz w:val="28"/>
      </w:rPr>
      <w:t xml:space="preserve">MRTB Clinical Experience Form </w:t>
    </w:r>
  </w:p>
  <w:p w14:paraId="7CA96912" w14:textId="77777777" w:rsidR="007037DE" w:rsidRPr="007037DE" w:rsidRDefault="004D6FD4" w:rsidP="007037DE">
    <w:pPr>
      <w:pStyle w:val="Heading1"/>
      <w:spacing w:before="0"/>
      <w:rPr>
        <w:rFonts w:ascii="DokChampa" w:hAnsi="DokChampa" w:cs="DokChampa"/>
        <w:smallCaps/>
        <w:color w:val="1F4E79" w:themeColor="accent1" w:themeShade="80"/>
        <w:sz w:val="28"/>
      </w:rPr>
    </w:pPr>
    <w:r>
      <w:rPr>
        <w:rFonts w:ascii="DokChampa" w:hAnsi="DokChampa" w:cs="DokChampa"/>
        <w:smallCaps/>
        <w:color w:val="1F4E79" w:themeColor="accent1" w:themeShade="80"/>
        <w:sz w:val="28"/>
      </w:rPr>
      <w:t>sonography</w:t>
    </w:r>
    <w:r w:rsidR="007037DE">
      <w:rPr>
        <w:rFonts w:ascii="DokChampa" w:hAnsi="DokChampa" w:cs="DokChampa"/>
        <w:smallCaps/>
        <w:color w:val="1F4E79" w:themeColor="accent1" w:themeShade="80"/>
        <w:sz w:val="28"/>
      </w:rPr>
      <w:t xml:space="preserve"> (</w:t>
    </w:r>
    <w:r w:rsidR="005739DF">
      <w:rPr>
        <w:rFonts w:ascii="DokChampa" w:hAnsi="DokChampa" w:cs="DokChampa"/>
        <w:smallCaps/>
        <w:color w:val="1F4E79" w:themeColor="accent1" w:themeShade="80"/>
        <w:sz w:val="28"/>
      </w:rPr>
      <w:t>Cardiac</w:t>
    </w:r>
    <w:r w:rsidR="007037DE">
      <w:rPr>
        <w:rFonts w:ascii="DokChampa" w:hAnsi="DokChampa" w:cs="DokChampa"/>
        <w:smallCaps/>
        <w:color w:val="1F4E79" w:themeColor="accent1" w:themeShade="80"/>
        <w:sz w:val="28"/>
      </w:rPr>
      <w:t xml:space="preserve"> Ultrasound)</w:t>
    </w:r>
  </w:p>
  <w:p w14:paraId="7CA96913" w14:textId="77777777" w:rsidR="005D141F" w:rsidRPr="005D141F" w:rsidRDefault="005D141F" w:rsidP="005D141F">
    <w:pPr>
      <w:rPr>
        <w:sz w:val="20"/>
      </w:rPr>
    </w:pPr>
    <w:r w:rsidRPr="006C7BC0">
      <w:rPr>
        <w:sz w:val="20"/>
      </w:rPr>
      <w:t xml:space="preserve">Page </w:t>
    </w:r>
    <w:r w:rsidRPr="006C7BC0">
      <w:rPr>
        <w:sz w:val="20"/>
      </w:rPr>
      <w:fldChar w:fldCharType="begin"/>
    </w:r>
    <w:r w:rsidRPr="006C7BC0">
      <w:rPr>
        <w:sz w:val="20"/>
      </w:rPr>
      <w:instrText xml:space="preserve"> PAGE   \* MERGEFORMAT </w:instrText>
    </w:r>
    <w:r w:rsidRPr="006C7BC0">
      <w:rPr>
        <w:sz w:val="20"/>
      </w:rPr>
      <w:fldChar w:fldCharType="separate"/>
    </w:r>
    <w:r w:rsidR="002A77DE">
      <w:rPr>
        <w:noProof/>
        <w:sz w:val="20"/>
      </w:rPr>
      <w:t>2</w:t>
    </w:r>
    <w:r w:rsidRPr="006C7BC0">
      <w:rPr>
        <w:noProof/>
        <w:sz w:val="20"/>
      </w:rPr>
      <w:fldChar w:fldCharType="end"/>
    </w:r>
    <w:r w:rsidR="009512D1">
      <w:rPr>
        <w:sz w:val="20"/>
      </w:rPr>
      <w:t xml:space="preserve"> of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9C15F3"/>
    <w:multiLevelType w:val="hybridMultilevel"/>
    <w:tmpl w:val="2D72CEE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IzNAASZmbGhko6SsGpxcWZ+XkgBca1AOlq3ZIsAAAA"/>
  </w:docVars>
  <w:rsids>
    <w:rsidRoot w:val="007D73E6"/>
    <w:rsid w:val="00020359"/>
    <w:rsid w:val="00045933"/>
    <w:rsid w:val="0005765C"/>
    <w:rsid w:val="000E26C7"/>
    <w:rsid w:val="001D0456"/>
    <w:rsid w:val="002A77DE"/>
    <w:rsid w:val="002C186A"/>
    <w:rsid w:val="003002A1"/>
    <w:rsid w:val="003017F4"/>
    <w:rsid w:val="003331F0"/>
    <w:rsid w:val="00362ABD"/>
    <w:rsid w:val="003D696E"/>
    <w:rsid w:val="003E5F9F"/>
    <w:rsid w:val="004759E4"/>
    <w:rsid w:val="004D6FD4"/>
    <w:rsid w:val="004E1D6C"/>
    <w:rsid w:val="00530F1A"/>
    <w:rsid w:val="0056497F"/>
    <w:rsid w:val="005739DF"/>
    <w:rsid w:val="005D141F"/>
    <w:rsid w:val="005D167A"/>
    <w:rsid w:val="005D20BE"/>
    <w:rsid w:val="005E66CA"/>
    <w:rsid w:val="0068246E"/>
    <w:rsid w:val="006D22F5"/>
    <w:rsid w:val="006E3B76"/>
    <w:rsid w:val="006E518F"/>
    <w:rsid w:val="007037DE"/>
    <w:rsid w:val="007857E6"/>
    <w:rsid w:val="007B68F2"/>
    <w:rsid w:val="007C0B9D"/>
    <w:rsid w:val="007D73E6"/>
    <w:rsid w:val="00827D76"/>
    <w:rsid w:val="00916F69"/>
    <w:rsid w:val="009342DB"/>
    <w:rsid w:val="009512D1"/>
    <w:rsid w:val="009B13CA"/>
    <w:rsid w:val="00A86D57"/>
    <w:rsid w:val="00AC3527"/>
    <w:rsid w:val="00B81906"/>
    <w:rsid w:val="00B87A96"/>
    <w:rsid w:val="00BD4AD3"/>
    <w:rsid w:val="00BF20D7"/>
    <w:rsid w:val="00C81666"/>
    <w:rsid w:val="00CC55FB"/>
    <w:rsid w:val="00CE754D"/>
    <w:rsid w:val="00CF2B07"/>
    <w:rsid w:val="00D16F74"/>
    <w:rsid w:val="00D33DFA"/>
    <w:rsid w:val="00D43BDA"/>
    <w:rsid w:val="00D60ED3"/>
    <w:rsid w:val="00D67E2B"/>
    <w:rsid w:val="00DC3F3A"/>
    <w:rsid w:val="00DD6DFD"/>
    <w:rsid w:val="00DE2322"/>
    <w:rsid w:val="00E1323A"/>
    <w:rsid w:val="00E71439"/>
    <w:rsid w:val="00EA7B5A"/>
    <w:rsid w:val="00F56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96866"/>
  <w15:chartTrackingRefBased/>
  <w15:docId w15:val="{28D014BC-9D53-4289-8938-23D39E57A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6F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3E6"/>
    <w:pPr>
      <w:ind w:left="720"/>
      <w:contextualSpacing/>
    </w:pPr>
  </w:style>
  <w:style w:type="table" w:styleId="TableGrid">
    <w:name w:val="Table Grid"/>
    <w:basedOn w:val="TableNormal"/>
    <w:uiPriority w:val="39"/>
    <w:rsid w:val="007D73E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D6F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FD4"/>
  </w:style>
  <w:style w:type="paragraph" w:styleId="Footer">
    <w:name w:val="footer"/>
    <w:basedOn w:val="Normal"/>
    <w:link w:val="FooterChar"/>
    <w:uiPriority w:val="99"/>
    <w:unhideWhenUsed/>
    <w:rsid w:val="004D6F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FD4"/>
  </w:style>
  <w:style w:type="character" w:customStyle="1" w:styleId="Heading1Char">
    <w:name w:val="Heading 1 Char"/>
    <w:basedOn w:val="DefaultParagraphFont"/>
    <w:link w:val="Heading1"/>
    <w:uiPriority w:val="9"/>
    <w:rsid w:val="004D6F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uiPriority w:val="99"/>
    <w:unhideWhenUsed/>
    <w:rsid w:val="004D6FD4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5F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5F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5F9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scouncil.org.nz" TargetMode="External"/><Relationship Id="rId1" Type="http://schemas.openxmlformats.org/officeDocument/2006/relationships/hyperlink" Target="mailto:mrt@medsci.co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1" ma:contentTypeDescription="Create a new document." ma:contentTypeScope="" ma:versionID="adb93cb27d8f029cb344dfc3da9ab6c8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5fa318df9e73a545d6a3cdac6e061ae1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847F3B-BD65-48A6-80C7-F48606E103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C35F51C-5321-4A43-A39E-742133D9C5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926871-9411-43F1-BED1-2BF5F98ADC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6E5692-FEC9-4DF5-8F70-46918D2CE3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Links>
    <vt:vector size="12" baseType="variant">
      <vt:variant>
        <vt:i4>1441859</vt:i4>
      </vt:variant>
      <vt:variant>
        <vt:i4>6</vt:i4>
      </vt:variant>
      <vt:variant>
        <vt:i4>0</vt:i4>
      </vt:variant>
      <vt:variant>
        <vt:i4>5</vt:i4>
      </vt:variant>
      <vt:variant>
        <vt:lpwstr>http://www.mscouncil.org.nz/</vt:lpwstr>
      </vt:variant>
      <vt:variant>
        <vt:lpwstr/>
      </vt:variant>
      <vt:variant>
        <vt:i4>4063306</vt:i4>
      </vt:variant>
      <vt:variant>
        <vt:i4>3</vt:i4>
      </vt:variant>
      <vt:variant>
        <vt:i4>0</vt:i4>
      </vt:variant>
      <vt:variant>
        <vt:i4>5</vt:i4>
      </vt:variant>
      <vt:variant>
        <vt:lpwstr>mailto:mrt@medsci.co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y.oconnell</dc:creator>
  <cp:keywords/>
  <dc:description/>
  <cp:lastModifiedBy>Caleb Bridgeman</cp:lastModifiedBy>
  <cp:revision>18</cp:revision>
  <cp:lastPrinted>2018-07-11T16:49:00Z</cp:lastPrinted>
  <dcterms:created xsi:type="dcterms:W3CDTF">2018-07-11T16:40:00Z</dcterms:created>
  <dcterms:modified xsi:type="dcterms:W3CDTF">2021-06-10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  <property fmtid="{D5CDD505-2E9C-101B-9397-08002B2CF9AE}" pid="3" name="Order">
    <vt:r8>667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